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D3648" w14:textId="7F8E56B1" w:rsidR="00746C59" w:rsidRPr="005E6190" w:rsidRDefault="00746C59" w:rsidP="00746C59">
      <w:pPr>
        <w:jc w:val="center"/>
        <w:rPr>
          <w:rFonts w:ascii="Lucida Sans Typewriter" w:hAnsi="Lucida Sans Typewriter"/>
          <w:b/>
          <w:bCs/>
          <w:sz w:val="36"/>
          <w:szCs w:val="36"/>
          <w:u w:val="single"/>
          <w:lang w:val="en-US"/>
        </w:rPr>
      </w:pPr>
      <w:r w:rsidRPr="005E6190">
        <w:rPr>
          <w:rFonts w:ascii="Lucida Sans Typewriter" w:hAnsi="Lucida Sans Typewriter"/>
          <w:b/>
          <w:bCs/>
          <w:sz w:val="36"/>
          <w:szCs w:val="36"/>
          <w:u w:val="single"/>
          <w:lang w:val="en-US"/>
        </w:rPr>
        <w:t xml:space="preserve">ASSIGNMENT </w:t>
      </w:r>
      <w:r>
        <w:rPr>
          <w:rFonts w:ascii="Lucida Sans Typewriter" w:hAnsi="Lucida Sans Typewriter"/>
          <w:b/>
          <w:bCs/>
          <w:sz w:val="36"/>
          <w:szCs w:val="36"/>
          <w:u w:val="single"/>
          <w:lang w:val="en-US"/>
        </w:rPr>
        <w:t>7</w:t>
      </w:r>
    </w:p>
    <w:p w14:paraId="77186030" w14:textId="77777777" w:rsidR="00746C59" w:rsidRDefault="00746C59" w:rsidP="00972905">
      <w:pPr>
        <w:spacing w:after="0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lang w:val="en-US"/>
        </w:rPr>
        <w:t>Name: Imon Raj</w:t>
      </w:r>
    </w:p>
    <w:p w14:paraId="7D2F1156" w14:textId="77777777" w:rsidR="00746C59" w:rsidRDefault="00746C59" w:rsidP="00972905">
      <w:pPr>
        <w:spacing w:after="0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lang w:val="en-US"/>
        </w:rPr>
        <w:t>Class: BCSE III</w:t>
      </w:r>
    </w:p>
    <w:p w14:paraId="11B912D8" w14:textId="77777777" w:rsidR="00746C59" w:rsidRDefault="00746C59" w:rsidP="00972905">
      <w:pPr>
        <w:spacing w:after="0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lang w:val="en-US"/>
        </w:rPr>
        <w:t>Roll: 002010501098</w:t>
      </w:r>
    </w:p>
    <w:p w14:paraId="0414B307" w14:textId="77777777" w:rsidR="00746C59" w:rsidRDefault="00746C59" w:rsidP="00972905">
      <w:pPr>
        <w:spacing w:after="0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lang w:val="en-US"/>
        </w:rPr>
        <w:t>Section: A3</w:t>
      </w:r>
    </w:p>
    <w:p w14:paraId="2924BCC1" w14:textId="77777777" w:rsidR="00746C59" w:rsidRDefault="00746C59" w:rsidP="00972905">
      <w:pPr>
        <w:spacing w:after="0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lang w:val="en-US"/>
        </w:rPr>
        <w:t>Subject: Computer Networks Lab Report</w:t>
      </w:r>
    </w:p>
    <w:p w14:paraId="016A0E36" w14:textId="77777777" w:rsidR="00746C59" w:rsidRDefault="00746C59" w:rsidP="00746C59">
      <w:pPr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B93626" wp14:editId="145F0BFA">
                <wp:simplePos x="0" y="0"/>
                <wp:positionH relativeFrom="column">
                  <wp:posOffset>42123</wp:posOffset>
                </wp:positionH>
                <wp:positionV relativeFrom="paragraph">
                  <wp:posOffset>182005</wp:posOffset>
                </wp:positionV>
                <wp:extent cx="6493009" cy="192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3009" cy="192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48FC31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3pt,14.35pt" to="514.55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" strokecolor="black [3200]" strokeweight="1pt">
                <v:stroke joinstyle="miter"/>
              </v:line>
            </w:pict>
          </mc:Fallback>
        </mc:AlternateContent>
      </w:r>
    </w:p>
    <w:p w14:paraId="5CAFD5C7" w14:textId="77777777" w:rsidR="00746C59" w:rsidRDefault="00746C59" w:rsidP="00746C59">
      <w:pPr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lang w:val="en-US"/>
        </w:rPr>
        <w:tab/>
      </w:r>
    </w:p>
    <w:p w14:paraId="527A96B1" w14:textId="1C5B6E2E" w:rsidR="00746C59" w:rsidRDefault="00746C59" w:rsidP="00746C59">
      <w:pPr>
        <w:spacing w:line="276" w:lineRule="auto"/>
        <w:rPr>
          <w:rFonts w:ascii="Lucida Sans Typewriter" w:hAnsi="Lucida Sans Typewriter"/>
          <w:b/>
          <w:bCs/>
          <w:sz w:val="24"/>
          <w:szCs w:val="24"/>
        </w:rPr>
      </w:pPr>
      <w:r w:rsidRPr="004B6E14">
        <w:rPr>
          <w:rFonts w:ascii="Century Gothic" w:hAnsi="Century Gothic"/>
          <w:b/>
          <w:bCs/>
          <w:sz w:val="28"/>
          <w:szCs w:val="28"/>
          <w:lang w:val="en-US"/>
        </w:rPr>
        <w:t xml:space="preserve">PROBLEM STATEMENT: </w:t>
      </w:r>
      <w:r w:rsidR="00790930" w:rsidRPr="00790930">
        <w:rPr>
          <w:rFonts w:ascii="Century Gothic" w:hAnsi="Century Gothic"/>
          <w:b/>
          <w:bCs/>
          <w:sz w:val="24"/>
          <w:szCs w:val="24"/>
        </w:rPr>
        <w:t>Implement any two protocols using TCP/UDP Socket as suitable. 1. ARP 2. BOOTP 3. DHCP</w:t>
      </w:r>
    </w:p>
    <w:p w14:paraId="4DB449DC" w14:textId="2BAD929F" w:rsidR="00CF78F5" w:rsidRPr="0052428D" w:rsidRDefault="00746C59" w:rsidP="00746C59">
      <w:pPr>
        <w:spacing w:line="276" w:lineRule="auto"/>
        <w:rPr>
          <w:rFonts w:ascii="Lucida Sans Typewriter" w:hAnsi="Lucida Sans Typewriter"/>
        </w:rPr>
      </w:pPr>
      <w:r w:rsidRPr="002D1D83">
        <w:rPr>
          <w:rFonts w:ascii="Lucida Sans Typewriter" w:hAnsi="Lucida Sans Typewriter"/>
          <w:b/>
          <w:bCs/>
          <w:sz w:val="24"/>
          <w:szCs w:val="24"/>
          <w:u w:val="single"/>
        </w:rPr>
        <w:t>DESIGN</w:t>
      </w:r>
      <w:r>
        <w:rPr>
          <w:rFonts w:ascii="Lucida Sans Typewriter" w:hAnsi="Lucida Sans Typewriter"/>
          <w:b/>
          <w:bCs/>
          <w:sz w:val="24"/>
          <w:szCs w:val="24"/>
        </w:rPr>
        <w:t xml:space="preserve">: </w:t>
      </w:r>
      <w:r w:rsidR="00670567" w:rsidRPr="0052428D">
        <w:rPr>
          <w:rFonts w:ascii="Lucida Sans Typewriter" w:hAnsi="Lucida Sans Typewriter"/>
        </w:rPr>
        <w:t xml:space="preserve">This assignment is based on upper layers’ protocols. Among the three mentioned, I have implemented </w:t>
      </w:r>
      <w:proofErr w:type="gramStart"/>
      <w:r w:rsidR="00670567" w:rsidRPr="0052428D">
        <w:rPr>
          <w:rFonts w:ascii="Lucida Sans Typewriter" w:hAnsi="Lucida Sans Typewriter"/>
        </w:rPr>
        <w:t>ARP(</w:t>
      </w:r>
      <w:proofErr w:type="gramEnd"/>
      <w:r w:rsidR="00670567" w:rsidRPr="0052428D">
        <w:rPr>
          <w:rFonts w:ascii="Lucida Sans Typewriter" w:hAnsi="Lucida Sans Typewriter"/>
        </w:rPr>
        <w:t xml:space="preserve">Address resolution protocol) and DHCP(Dynamic host configuration protocol). </w:t>
      </w:r>
      <w:r w:rsidR="001E2724" w:rsidRPr="0052428D">
        <w:rPr>
          <w:rFonts w:ascii="Lucida Sans Typewriter" w:hAnsi="Lucida Sans Typewriter"/>
        </w:rPr>
        <w:t>I have used Java as my programming language</w:t>
      </w:r>
      <w:r w:rsidR="006E23FA" w:rsidRPr="0052428D">
        <w:rPr>
          <w:rFonts w:ascii="Lucida Sans Typewriter" w:hAnsi="Lucida Sans Typewriter"/>
        </w:rPr>
        <w:t xml:space="preserve"> and</w:t>
      </w:r>
      <w:r w:rsidR="001E2724" w:rsidRPr="0052428D">
        <w:rPr>
          <w:rFonts w:ascii="Lucida Sans Typewriter" w:hAnsi="Lucida Sans Typewriter"/>
        </w:rPr>
        <w:t xml:space="preserve"> </w:t>
      </w:r>
      <w:r w:rsidR="009A0DD1" w:rsidRPr="0052428D">
        <w:rPr>
          <w:rFonts w:ascii="Lucida Sans Typewriter" w:hAnsi="Lucida Sans Typewriter"/>
        </w:rPr>
        <w:t xml:space="preserve">an </w:t>
      </w:r>
      <w:r w:rsidR="001E2724" w:rsidRPr="0052428D">
        <w:rPr>
          <w:rFonts w:ascii="Lucida Sans Typewriter" w:hAnsi="Lucida Sans Typewriter"/>
        </w:rPr>
        <w:t>Object-oriented approach.</w:t>
      </w:r>
    </w:p>
    <w:p w14:paraId="592AE0D3" w14:textId="279FC7F4" w:rsidR="00CF78F5" w:rsidRPr="0052428D" w:rsidRDefault="00670567" w:rsidP="00CF78F5">
      <w:pPr>
        <w:pStyle w:val="ListParagraph"/>
        <w:numPr>
          <w:ilvl w:val="0"/>
          <w:numId w:val="2"/>
        </w:numPr>
        <w:spacing w:line="276" w:lineRule="auto"/>
        <w:rPr>
          <w:rFonts w:ascii="Lucida Sans Typewriter" w:hAnsi="Lucida Sans Typewriter"/>
        </w:rPr>
      </w:pPr>
      <w:r w:rsidRPr="0052428D">
        <w:rPr>
          <w:rFonts w:ascii="Lucida Sans Typewriter" w:hAnsi="Lucida Sans Typewriter"/>
        </w:rPr>
        <w:t xml:space="preserve">ARP has the work to translate the logical </w:t>
      </w:r>
      <w:proofErr w:type="gramStart"/>
      <w:r w:rsidRPr="0052428D">
        <w:rPr>
          <w:rFonts w:ascii="Lucida Sans Typewriter" w:hAnsi="Lucida Sans Typewriter"/>
        </w:rPr>
        <w:t>address(</w:t>
      </w:r>
      <w:proofErr w:type="gramEnd"/>
      <w:r w:rsidRPr="0052428D">
        <w:rPr>
          <w:rFonts w:ascii="Lucida Sans Typewriter" w:hAnsi="Lucida Sans Typewriter"/>
        </w:rPr>
        <w:t xml:space="preserve">IP address) in a network to the corresponding device’s </w:t>
      </w:r>
      <w:r w:rsidR="0062763D" w:rsidRPr="0052428D">
        <w:rPr>
          <w:rFonts w:ascii="Lucida Sans Typewriter" w:hAnsi="Lucida Sans Typewriter"/>
        </w:rPr>
        <w:t>MAC</w:t>
      </w:r>
      <w:r w:rsidRPr="0052428D">
        <w:rPr>
          <w:rFonts w:ascii="Lucida Sans Typewriter" w:hAnsi="Lucida Sans Typewriter"/>
        </w:rPr>
        <w:t xml:space="preserve"> address.</w:t>
      </w:r>
      <w:r w:rsidR="0062763D" w:rsidRPr="0052428D">
        <w:rPr>
          <w:rFonts w:ascii="Lucida Sans Typewriter" w:hAnsi="Lucida Sans Typewriter"/>
        </w:rPr>
        <w:t xml:space="preserve"> </w:t>
      </w:r>
      <w:r w:rsidR="008E5380" w:rsidRPr="0052428D">
        <w:rPr>
          <w:rFonts w:ascii="Lucida Sans Typewriter" w:hAnsi="Lucida Sans Typewriter"/>
        </w:rPr>
        <w:t>Here</w:t>
      </w:r>
      <w:r w:rsidR="00514EE3" w:rsidRPr="0052428D">
        <w:rPr>
          <w:rFonts w:ascii="Lucida Sans Typewriter" w:hAnsi="Lucida Sans Typewriter"/>
        </w:rPr>
        <w:t>,</w:t>
      </w:r>
      <w:r w:rsidR="008E5380" w:rsidRPr="0052428D">
        <w:rPr>
          <w:rFonts w:ascii="Lucida Sans Typewriter" w:hAnsi="Lucida Sans Typewriter"/>
        </w:rPr>
        <w:t xml:space="preserve"> if one host wants to know the MAC address of another host whose IP is known</w:t>
      </w:r>
      <w:r w:rsidR="00A74886" w:rsidRPr="0052428D">
        <w:rPr>
          <w:rFonts w:ascii="Lucida Sans Typewriter" w:hAnsi="Lucida Sans Typewriter"/>
        </w:rPr>
        <w:t>, it will send a broadcast to all the hosts requesting the MAC. The target host will respond to the requesting machine with its MAC address.</w:t>
      </w:r>
      <w:r w:rsidR="00B54BCA" w:rsidRPr="0052428D">
        <w:rPr>
          <w:rFonts w:ascii="Lucida Sans Typewriter" w:hAnsi="Lucida Sans Typewriter"/>
        </w:rPr>
        <w:t xml:space="preserve"> We will have a static table that contains IP addresses and their corresponding MAC addresses.</w:t>
      </w:r>
    </w:p>
    <w:p w14:paraId="37C6A1A0" w14:textId="77777777" w:rsidR="00C6211A" w:rsidRPr="0052428D" w:rsidRDefault="00C6211A" w:rsidP="00C6211A">
      <w:pPr>
        <w:pStyle w:val="ListParagraph"/>
        <w:spacing w:line="276" w:lineRule="auto"/>
        <w:rPr>
          <w:rFonts w:ascii="Lucida Sans Typewriter" w:hAnsi="Lucida Sans Typewriter"/>
        </w:rPr>
      </w:pPr>
    </w:p>
    <w:p w14:paraId="2BB0DB7D" w14:textId="77777777" w:rsidR="0062763D" w:rsidRPr="0052428D" w:rsidRDefault="00632DF8" w:rsidP="0062763D">
      <w:pPr>
        <w:pStyle w:val="ListParagraph"/>
        <w:numPr>
          <w:ilvl w:val="0"/>
          <w:numId w:val="2"/>
        </w:numPr>
        <w:spacing w:line="276" w:lineRule="auto"/>
        <w:rPr>
          <w:rFonts w:ascii="Lucida Sans Typewriter" w:hAnsi="Lucida Sans Typewriter"/>
          <w:sz w:val="20"/>
          <w:szCs w:val="20"/>
        </w:rPr>
      </w:pPr>
      <w:r w:rsidRPr="0052428D">
        <w:rPr>
          <w:rFonts w:ascii="Lucida Sans Typewriter" w:hAnsi="Lucida Sans Typewriter"/>
        </w:rPr>
        <w:t xml:space="preserve">DHCP is used to assign an IP address to a </w:t>
      </w:r>
      <w:r w:rsidR="007B02F0" w:rsidRPr="0052428D">
        <w:rPr>
          <w:rFonts w:ascii="Lucida Sans Typewriter" w:hAnsi="Lucida Sans Typewriter"/>
        </w:rPr>
        <w:t>host</w:t>
      </w:r>
      <w:r w:rsidRPr="0052428D">
        <w:rPr>
          <w:rFonts w:ascii="Lucida Sans Typewriter" w:hAnsi="Lucida Sans Typewriter"/>
        </w:rPr>
        <w:t xml:space="preserve"> in the network, dynamically.</w:t>
      </w:r>
      <w:r w:rsidR="007B02F0" w:rsidRPr="0052428D">
        <w:rPr>
          <w:rFonts w:ascii="Lucida Sans Typewriter" w:hAnsi="Lucida Sans Typewriter"/>
        </w:rPr>
        <w:t xml:space="preserve"> In the case of DHCP, no host has a fixed</w:t>
      </w:r>
      <w:r w:rsidR="00CF78F5" w:rsidRPr="0052428D">
        <w:rPr>
          <w:rFonts w:ascii="Lucida Sans Typewriter" w:hAnsi="Lucida Sans Typewriter"/>
        </w:rPr>
        <w:t>(static)</w:t>
      </w:r>
      <w:r w:rsidR="007B02F0" w:rsidRPr="0052428D">
        <w:rPr>
          <w:rFonts w:ascii="Lucida Sans Typewriter" w:hAnsi="Lucida Sans Typewriter"/>
        </w:rPr>
        <w:t xml:space="preserve"> IP address in a network. </w:t>
      </w:r>
      <w:proofErr w:type="gramStart"/>
      <w:r w:rsidR="007B02F0" w:rsidRPr="0052428D">
        <w:rPr>
          <w:rFonts w:ascii="Lucida Sans Typewriter" w:hAnsi="Lucida Sans Typewriter"/>
        </w:rPr>
        <w:t>Also</w:t>
      </w:r>
      <w:proofErr w:type="gramEnd"/>
      <w:r w:rsidR="007B02F0" w:rsidRPr="0052428D">
        <w:rPr>
          <w:rFonts w:ascii="Lucida Sans Typewriter" w:hAnsi="Lucida Sans Typewriter"/>
        </w:rPr>
        <w:t xml:space="preserve"> if a host is inactive for a while its IP is revoked, such that other new hosts can accommodate in the network</w:t>
      </w:r>
      <w:r w:rsidR="00CF78F5" w:rsidRPr="0052428D">
        <w:rPr>
          <w:rFonts w:ascii="Lucida Sans Typewriter" w:hAnsi="Lucida Sans Typewriter"/>
        </w:rPr>
        <w:t>. For obvious reasons, a host must renew its already assigned IP address regularly according to the given rules.</w:t>
      </w:r>
      <w:r w:rsidR="0062763D" w:rsidRPr="0052428D">
        <w:rPr>
          <w:rFonts w:ascii="Lucida Sans Typewriter" w:hAnsi="Lucida Sans Typewriter"/>
        </w:rPr>
        <w:t xml:space="preserve"> </w:t>
      </w:r>
    </w:p>
    <w:p w14:paraId="674B9C23" w14:textId="176A32AC" w:rsidR="001E2724" w:rsidRPr="0052428D" w:rsidRDefault="001E2724" w:rsidP="0062763D">
      <w:pPr>
        <w:pStyle w:val="ListParagraph"/>
        <w:spacing w:line="276" w:lineRule="auto"/>
        <w:ind w:firstLine="720"/>
        <w:rPr>
          <w:rFonts w:ascii="Lucida Sans Typewriter" w:hAnsi="Lucida Sans Typewriter"/>
          <w:sz w:val="20"/>
          <w:szCs w:val="20"/>
        </w:rPr>
      </w:pPr>
      <w:r w:rsidRPr="0052428D">
        <w:rPr>
          <w:rFonts w:ascii="Lucida Sans Typewriter" w:hAnsi="Lucida Sans Typewriter"/>
        </w:rPr>
        <w:t>For our implementation purpose, we will have a DHCP server</w:t>
      </w:r>
      <w:r w:rsidR="0062763D" w:rsidRPr="0052428D">
        <w:rPr>
          <w:rFonts w:ascii="Lucida Sans Typewriter" w:hAnsi="Lucida Sans Typewriter"/>
        </w:rPr>
        <w:t xml:space="preserve">. It will run two concurrent threads internally. One thread will just check the expiration of IP addresses, which are not renewed after a certain duration, and must be freed. And another thread will communicate directly with </w:t>
      </w:r>
      <w:proofErr w:type="gramStart"/>
      <w:r w:rsidR="0062763D" w:rsidRPr="0052428D">
        <w:rPr>
          <w:rFonts w:ascii="Lucida Sans Typewriter" w:hAnsi="Lucida Sans Typewriter"/>
        </w:rPr>
        <w:t>hosts(</w:t>
      </w:r>
      <w:proofErr w:type="gramEnd"/>
      <w:r w:rsidR="0062763D" w:rsidRPr="0052428D">
        <w:rPr>
          <w:rFonts w:ascii="Lucida Sans Typewriter" w:hAnsi="Lucida Sans Typewriter"/>
        </w:rPr>
        <w:t>Clients). Any Client request for DHCPDISCOVER or DHCPRENEW will be served by this thread. For each IP, we will have a Boolean indicating its availability, one timestamp to indicate its last renewal and an Integer to indicate the host which has been assigned this address.</w:t>
      </w:r>
    </w:p>
    <w:p w14:paraId="0E3EE3BA" w14:textId="77777777" w:rsidR="00746C59" w:rsidRDefault="00746C59" w:rsidP="00746C59">
      <w:pPr>
        <w:spacing w:line="276" w:lineRule="auto"/>
        <w:rPr>
          <w:rFonts w:ascii="Lucida Sans Typewriter" w:hAnsi="Lucida Sans Typewriter"/>
        </w:rPr>
      </w:pPr>
    </w:p>
    <w:p w14:paraId="1DB309AD" w14:textId="77777777" w:rsidR="00746C59" w:rsidRDefault="00746C59" w:rsidP="00746C59">
      <w:pPr>
        <w:spacing w:line="276" w:lineRule="auto"/>
        <w:rPr>
          <w:rFonts w:ascii="Lucida Sans Typewriter" w:hAnsi="Lucida Sans Typewriter"/>
          <w:b/>
          <w:bCs/>
          <w:sz w:val="24"/>
          <w:szCs w:val="24"/>
          <w:u w:val="single"/>
        </w:rPr>
      </w:pPr>
      <w:r w:rsidRPr="00956699">
        <w:rPr>
          <w:rFonts w:ascii="Lucida Sans Typewriter" w:hAnsi="Lucida Sans Typewriter"/>
          <w:b/>
          <w:bCs/>
          <w:sz w:val="24"/>
          <w:szCs w:val="24"/>
          <w:u w:val="single"/>
        </w:rPr>
        <w:t>IMPLEMENTATION:</w:t>
      </w:r>
      <w:r>
        <w:rPr>
          <w:rFonts w:ascii="Lucida Sans Typewriter" w:hAnsi="Lucida Sans Typewriter"/>
          <w:b/>
          <w:bCs/>
          <w:sz w:val="24"/>
          <w:szCs w:val="24"/>
          <w:u w:val="single"/>
        </w:rPr>
        <w:t xml:space="preserve"> </w:t>
      </w:r>
    </w:p>
    <w:p w14:paraId="12F04798" w14:textId="730F1FAD" w:rsidR="007C0EDB" w:rsidRDefault="00746C59" w:rsidP="00746C59">
      <w:pPr>
        <w:spacing w:line="276" w:lineRule="auto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sz w:val="28"/>
          <w:szCs w:val="28"/>
          <w:lang w:val="en-US"/>
        </w:rPr>
        <w:tab/>
      </w:r>
      <w:r w:rsidR="00CF765B" w:rsidRPr="0052428D">
        <w:rPr>
          <w:rFonts w:ascii="Lucida Sans Typewriter" w:hAnsi="Lucida Sans Typewriter"/>
          <w:lang w:val="en-US"/>
        </w:rPr>
        <w:t xml:space="preserve">All Java codes are </w:t>
      </w:r>
      <w:r w:rsidR="002B794B" w:rsidRPr="0052428D">
        <w:rPr>
          <w:rFonts w:ascii="Lucida Sans Typewriter" w:hAnsi="Lucida Sans Typewriter"/>
          <w:lang w:val="en-US"/>
        </w:rPr>
        <w:t>uploaded</w:t>
      </w:r>
      <w:r w:rsidR="00CF765B" w:rsidRPr="0052428D">
        <w:rPr>
          <w:rFonts w:ascii="Lucida Sans Typewriter" w:hAnsi="Lucida Sans Typewriter"/>
          <w:lang w:val="en-US"/>
        </w:rPr>
        <w:t xml:space="preserve"> in the shared Drive folder</w:t>
      </w:r>
      <w:r w:rsidR="00DD1704">
        <w:rPr>
          <w:rFonts w:ascii="Lucida Sans Typewriter" w:hAnsi="Lucida Sans Typewriter"/>
          <w:lang w:val="en-US"/>
        </w:rPr>
        <w:t>.</w:t>
      </w:r>
      <w:r w:rsidR="007C0EDB">
        <w:rPr>
          <w:rFonts w:ascii="Lucida Sans Typewriter" w:hAnsi="Lucida Sans Typewriter"/>
          <w:lang w:val="en-US"/>
        </w:rPr>
        <w:t xml:space="preserve"> </w:t>
      </w:r>
    </w:p>
    <w:p w14:paraId="4B0ED60D" w14:textId="7F317829" w:rsidR="007C0EDB" w:rsidRDefault="007C0EDB" w:rsidP="00746C59">
      <w:pPr>
        <w:spacing w:line="276" w:lineRule="auto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lang w:val="en-US"/>
        </w:rPr>
        <w:tab/>
        <w:t xml:space="preserve">I have used TCP socket of Java for the implementations. I have used library classes – </w:t>
      </w:r>
      <w:proofErr w:type="spellStart"/>
      <w:r w:rsidRPr="00DA376D">
        <w:rPr>
          <w:rFonts w:ascii="Lucida Sans Typewriter" w:hAnsi="Lucida Sans Typewriter"/>
          <w:b/>
          <w:bCs/>
          <w:lang w:val="en-US"/>
        </w:rPr>
        <w:t>ServerSocket</w:t>
      </w:r>
      <w:proofErr w:type="spellEnd"/>
      <w:r>
        <w:rPr>
          <w:rFonts w:ascii="Lucida Sans Typewriter" w:hAnsi="Lucida Sans Typewriter"/>
          <w:lang w:val="en-US"/>
        </w:rPr>
        <w:t xml:space="preserve"> and </w:t>
      </w:r>
      <w:r w:rsidRPr="00DA376D">
        <w:rPr>
          <w:rFonts w:ascii="Lucida Sans Typewriter" w:hAnsi="Lucida Sans Typewriter"/>
          <w:b/>
          <w:bCs/>
          <w:lang w:val="en-US"/>
        </w:rPr>
        <w:t>Socket</w:t>
      </w:r>
      <w:r>
        <w:rPr>
          <w:rFonts w:ascii="Lucida Sans Typewriter" w:hAnsi="Lucida Sans Typewriter"/>
          <w:lang w:val="en-US"/>
        </w:rPr>
        <w:t xml:space="preserve"> for creating Client-Server system. For reading data from socket and writing data into socket, </w:t>
      </w:r>
      <w:proofErr w:type="spellStart"/>
      <w:r w:rsidRPr="00DA376D">
        <w:rPr>
          <w:rFonts w:ascii="Lucida Sans Typewriter" w:hAnsi="Lucida Sans Typewriter"/>
          <w:b/>
          <w:bCs/>
          <w:lang w:val="en-US"/>
        </w:rPr>
        <w:t>DataInputStream</w:t>
      </w:r>
      <w:proofErr w:type="spellEnd"/>
      <w:r>
        <w:rPr>
          <w:rFonts w:ascii="Lucida Sans Typewriter" w:hAnsi="Lucida Sans Typewriter"/>
          <w:lang w:val="en-US"/>
        </w:rPr>
        <w:t xml:space="preserve">, </w:t>
      </w:r>
      <w:proofErr w:type="spellStart"/>
      <w:r w:rsidRPr="00DA376D">
        <w:rPr>
          <w:rFonts w:ascii="Lucida Sans Typewriter" w:hAnsi="Lucida Sans Typewriter"/>
          <w:b/>
          <w:bCs/>
          <w:lang w:val="en-US"/>
        </w:rPr>
        <w:t>DataOutputStream</w:t>
      </w:r>
      <w:proofErr w:type="spellEnd"/>
      <w:r>
        <w:rPr>
          <w:rFonts w:ascii="Lucida Sans Typewriter" w:hAnsi="Lucida Sans Typewriter"/>
          <w:lang w:val="en-US"/>
        </w:rPr>
        <w:t xml:space="preserve"> classes are used.</w:t>
      </w:r>
      <w:r w:rsidR="00DD1704">
        <w:rPr>
          <w:rFonts w:ascii="Lucida Sans Typewriter" w:hAnsi="Lucida Sans Typewriter"/>
          <w:lang w:val="en-US"/>
        </w:rPr>
        <w:t xml:space="preserve"> To keep track of time in case of DHCP, </w:t>
      </w:r>
      <w:proofErr w:type="spellStart"/>
      <w:r w:rsidR="00DD1704" w:rsidRPr="00DA376D">
        <w:rPr>
          <w:rFonts w:ascii="Lucida Sans Typewriter" w:hAnsi="Lucida Sans Typewriter"/>
          <w:b/>
          <w:bCs/>
          <w:lang w:val="en-US"/>
        </w:rPr>
        <w:t>TimeStamp</w:t>
      </w:r>
      <w:proofErr w:type="spellEnd"/>
      <w:r w:rsidR="00DD1704">
        <w:rPr>
          <w:rFonts w:ascii="Lucida Sans Typewriter" w:hAnsi="Lucida Sans Typewriter"/>
          <w:lang w:val="en-US"/>
        </w:rPr>
        <w:t xml:space="preserve"> class is used.</w:t>
      </w:r>
    </w:p>
    <w:p w14:paraId="5D54C03C" w14:textId="3F629239" w:rsidR="00DD1704" w:rsidRPr="007C0EDB" w:rsidRDefault="00DD1704" w:rsidP="00746C59">
      <w:pPr>
        <w:spacing w:line="276" w:lineRule="auto"/>
        <w:rPr>
          <w:rFonts w:ascii="Lucida Sans Typewriter" w:hAnsi="Lucida Sans Typewriter"/>
          <w:lang w:val="en-US"/>
        </w:rPr>
      </w:pPr>
      <w:r w:rsidRPr="0052428D">
        <w:rPr>
          <w:rFonts w:ascii="Lucida Sans Typewriter" w:hAnsi="Lucida Sans Typewriter"/>
          <w:lang w:val="en-US"/>
        </w:rPr>
        <w:t>To show the implementation model, I have attached a figure below</w:t>
      </w:r>
      <w:r>
        <w:rPr>
          <w:rFonts w:ascii="Lucida Sans Typewriter" w:hAnsi="Lucida Sans Typewriter"/>
          <w:lang w:val="en-US"/>
        </w:rPr>
        <w:t xml:space="preserve"> for DHCP</w:t>
      </w:r>
      <w:r w:rsidRPr="0052428D">
        <w:rPr>
          <w:rFonts w:ascii="Lucida Sans Typewriter" w:hAnsi="Lucida Sans Typewriter"/>
          <w:lang w:val="en-US"/>
        </w:rPr>
        <w:t>.</w:t>
      </w:r>
    </w:p>
    <w:p w14:paraId="5E7FC503" w14:textId="646D857E" w:rsidR="00E75DB9" w:rsidRDefault="00E75DB9" w:rsidP="00746C59">
      <w:pPr>
        <w:spacing w:line="276" w:lineRule="auto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noProof/>
          <w:lang w:val="en-US"/>
        </w:rPr>
        <w:drawing>
          <wp:inline distT="0" distB="0" distL="0" distR="0" wp14:anchorId="735CEDB1" wp14:editId="7C725C8F">
            <wp:extent cx="4287691" cy="1954460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362" cy="1971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72F3A" w14:textId="2333603B" w:rsidR="00476D9F" w:rsidRDefault="00476D9F" w:rsidP="00746C59">
      <w:pPr>
        <w:spacing w:line="276" w:lineRule="auto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lang w:val="en-US"/>
        </w:rPr>
        <w:tab/>
        <w:t>I have attached a figure for ARP implementation as well.</w:t>
      </w:r>
    </w:p>
    <w:p w14:paraId="04FF6A04" w14:textId="0698A073" w:rsidR="0004749E" w:rsidRPr="0004749E" w:rsidRDefault="0004749E" w:rsidP="00746C59">
      <w:pPr>
        <w:spacing w:line="276" w:lineRule="auto"/>
        <w:rPr>
          <w:rFonts w:ascii="Lucida Sans Typewriter" w:hAnsi="Lucida Sans Typewriter"/>
          <w:b/>
          <w:bCs/>
          <w:sz w:val="24"/>
          <w:szCs w:val="24"/>
          <w:u w:val="single"/>
          <w:lang w:val="en-US"/>
        </w:rPr>
      </w:pPr>
      <w:r w:rsidRPr="0004749E">
        <w:rPr>
          <w:rFonts w:ascii="Lucida Sans Typewriter" w:hAnsi="Lucida Sans Typewriter"/>
          <w:b/>
          <w:bCs/>
          <w:sz w:val="24"/>
          <w:szCs w:val="24"/>
          <w:u w:val="single"/>
          <w:lang w:val="en-US"/>
        </w:rPr>
        <w:t>ARP IMPLEMENTATION</w:t>
      </w:r>
    </w:p>
    <w:p w14:paraId="21CBB67E" w14:textId="5FBAFBE0" w:rsidR="007127D3" w:rsidRDefault="007127D3" w:rsidP="00746C59">
      <w:pPr>
        <w:spacing w:line="276" w:lineRule="auto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noProof/>
          <w:lang w:val="en-US"/>
        </w:rPr>
        <w:drawing>
          <wp:inline distT="0" distB="0" distL="0" distR="0" wp14:anchorId="235DA72E" wp14:editId="3EF85A2E">
            <wp:extent cx="4472108" cy="2598295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556" cy="2610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63AD7" w14:textId="0C6B0DDA" w:rsidR="00746C59" w:rsidRDefault="00746C59" w:rsidP="00746C59">
      <w:pPr>
        <w:spacing w:line="276" w:lineRule="auto"/>
        <w:rPr>
          <w:rFonts w:ascii="Lucida Sans Typewriter" w:hAnsi="Lucida Sans Typewriter"/>
          <w:b/>
          <w:bCs/>
          <w:sz w:val="24"/>
          <w:szCs w:val="24"/>
          <w:u w:val="single"/>
        </w:rPr>
      </w:pPr>
      <w:r>
        <w:rPr>
          <w:rFonts w:ascii="Lucida Sans Typewriter" w:hAnsi="Lucida Sans Typewriter"/>
          <w:b/>
          <w:bCs/>
          <w:sz w:val="24"/>
          <w:szCs w:val="24"/>
          <w:u w:val="single"/>
        </w:rPr>
        <w:t>TEST CASES:</w:t>
      </w:r>
    </w:p>
    <w:p w14:paraId="01FF1B32" w14:textId="6F28833C" w:rsidR="00B62C7B" w:rsidRDefault="00B62C7B" w:rsidP="00746C59">
      <w:pPr>
        <w:spacing w:line="276" w:lineRule="auto"/>
        <w:rPr>
          <w:rFonts w:ascii="Lucida Sans Typewriter" w:hAnsi="Lucida Sans Typewriter"/>
          <w:b/>
          <w:bCs/>
          <w:sz w:val="24"/>
          <w:szCs w:val="24"/>
          <w:u w:val="single"/>
        </w:rPr>
      </w:pPr>
      <w:r>
        <w:rPr>
          <w:rFonts w:ascii="Lucida Sans Typewriter" w:hAnsi="Lucida Sans Typewriter"/>
          <w:b/>
          <w:bCs/>
          <w:sz w:val="24"/>
          <w:szCs w:val="24"/>
          <w:u w:val="single"/>
        </w:rPr>
        <w:t>For ARP:</w:t>
      </w:r>
    </w:p>
    <w:p w14:paraId="003F7B61" w14:textId="74DCF5CF" w:rsidR="00B62C7B" w:rsidRDefault="00B62C7B" w:rsidP="00746C59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ab/>
        <w:t xml:space="preserve">The program should be able to assure – </w:t>
      </w:r>
    </w:p>
    <w:p w14:paraId="184F9575" w14:textId="5FB8A429" w:rsidR="00B62C7B" w:rsidRDefault="00B62C7B" w:rsidP="00B62C7B">
      <w:pPr>
        <w:pStyle w:val="ListParagraph"/>
        <w:numPr>
          <w:ilvl w:val="0"/>
          <w:numId w:val="4"/>
        </w:num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>Each IP in the network should have a corresponding MAC address.</w:t>
      </w:r>
    </w:p>
    <w:p w14:paraId="4EF31D52" w14:textId="43F2EFA1" w:rsidR="00B62C7B" w:rsidRPr="00B62C7B" w:rsidRDefault="00B62C7B" w:rsidP="00B62C7B">
      <w:pPr>
        <w:pStyle w:val="ListParagraph"/>
        <w:numPr>
          <w:ilvl w:val="0"/>
          <w:numId w:val="4"/>
        </w:num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 xml:space="preserve">In case of </w:t>
      </w:r>
      <w:r w:rsidR="00997872">
        <w:rPr>
          <w:rFonts w:ascii="Lucida Sans Typewriter" w:hAnsi="Lucida Sans Typewriter"/>
        </w:rPr>
        <w:t xml:space="preserve">a </w:t>
      </w:r>
      <w:proofErr w:type="gramStart"/>
      <w:r>
        <w:rPr>
          <w:rFonts w:ascii="Lucida Sans Typewriter" w:hAnsi="Lucida Sans Typewriter"/>
        </w:rPr>
        <w:t>wrong(</w:t>
      </w:r>
      <w:proofErr w:type="gramEnd"/>
      <w:r>
        <w:rPr>
          <w:rFonts w:ascii="Lucida Sans Typewriter" w:hAnsi="Lucida Sans Typewriter"/>
        </w:rPr>
        <w:t xml:space="preserve">not present) IP, </w:t>
      </w:r>
      <w:r w:rsidR="00997872">
        <w:rPr>
          <w:rFonts w:ascii="Lucida Sans Typewriter" w:hAnsi="Lucida Sans Typewriter"/>
        </w:rPr>
        <w:t xml:space="preserve">the </w:t>
      </w:r>
      <w:r>
        <w:rPr>
          <w:rFonts w:ascii="Lucida Sans Typewriter" w:hAnsi="Lucida Sans Typewriter"/>
        </w:rPr>
        <w:t>program should show an error message.</w:t>
      </w:r>
    </w:p>
    <w:p w14:paraId="39048ECC" w14:textId="1B5E518B" w:rsidR="00B62C7B" w:rsidRDefault="00B62C7B" w:rsidP="00746C59">
      <w:pPr>
        <w:spacing w:line="276" w:lineRule="auto"/>
        <w:rPr>
          <w:rFonts w:ascii="Lucida Sans Typewriter" w:hAnsi="Lucida Sans Typewriter"/>
          <w:b/>
          <w:bCs/>
          <w:sz w:val="24"/>
          <w:szCs w:val="24"/>
          <w:u w:val="single"/>
        </w:rPr>
      </w:pPr>
      <w:r>
        <w:rPr>
          <w:rFonts w:ascii="Lucida Sans Typewriter" w:hAnsi="Lucida Sans Typewriter"/>
          <w:b/>
          <w:bCs/>
          <w:sz w:val="24"/>
          <w:szCs w:val="24"/>
          <w:u w:val="single"/>
        </w:rPr>
        <w:t>For DHCP:</w:t>
      </w:r>
    </w:p>
    <w:p w14:paraId="1B92AFFB" w14:textId="4E7AE839" w:rsidR="0052428D" w:rsidRPr="00B62C7B" w:rsidRDefault="00041437" w:rsidP="00746C59">
      <w:pPr>
        <w:spacing w:line="276" w:lineRule="auto"/>
        <w:rPr>
          <w:rFonts w:ascii="Lucida Sans Typewriter" w:hAnsi="Lucida Sans Typewriter"/>
        </w:rPr>
      </w:pPr>
      <w:r w:rsidRPr="00B62C7B">
        <w:rPr>
          <w:rFonts w:ascii="Lucida Sans Typewriter" w:hAnsi="Lucida Sans Typewriter"/>
        </w:rPr>
        <w:tab/>
        <w:t>The program should be able to assure –</w:t>
      </w:r>
    </w:p>
    <w:p w14:paraId="2AEE6407" w14:textId="13E14B36" w:rsidR="00041437" w:rsidRPr="00B62C7B" w:rsidRDefault="00041437" w:rsidP="00041437">
      <w:pPr>
        <w:pStyle w:val="ListParagraph"/>
        <w:numPr>
          <w:ilvl w:val="0"/>
          <w:numId w:val="3"/>
        </w:numPr>
        <w:spacing w:line="276" w:lineRule="auto"/>
        <w:rPr>
          <w:rFonts w:ascii="Lucida Sans Typewriter" w:hAnsi="Lucida Sans Typewriter"/>
        </w:rPr>
      </w:pPr>
      <w:r w:rsidRPr="00B62C7B">
        <w:rPr>
          <w:rFonts w:ascii="Lucida Sans Typewriter" w:hAnsi="Lucida Sans Typewriter"/>
        </w:rPr>
        <w:t>If at least one IP is free, then a requesting host should be assigned.</w:t>
      </w:r>
    </w:p>
    <w:p w14:paraId="450F1628" w14:textId="4D369F5F" w:rsidR="00003D08" w:rsidRPr="00B62C7B" w:rsidRDefault="00003D08" w:rsidP="00041437">
      <w:pPr>
        <w:pStyle w:val="ListParagraph"/>
        <w:numPr>
          <w:ilvl w:val="0"/>
          <w:numId w:val="3"/>
        </w:numPr>
        <w:spacing w:line="276" w:lineRule="auto"/>
        <w:rPr>
          <w:rFonts w:ascii="Lucida Sans Typewriter" w:hAnsi="Lucida Sans Typewriter"/>
        </w:rPr>
      </w:pPr>
      <w:r w:rsidRPr="00B62C7B">
        <w:rPr>
          <w:rFonts w:ascii="Lucida Sans Typewriter" w:hAnsi="Lucida Sans Typewriter"/>
        </w:rPr>
        <w:t>The DHCP server should continuously check the expirations of IPs.</w:t>
      </w:r>
    </w:p>
    <w:p w14:paraId="438CDB73" w14:textId="608F7CDC" w:rsidR="00003D08" w:rsidRPr="00B62C7B" w:rsidRDefault="00003D08" w:rsidP="00041437">
      <w:pPr>
        <w:pStyle w:val="ListParagraph"/>
        <w:numPr>
          <w:ilvl w:val="0"/>
          <w:numId w:val="3"/>
        </w:numPr>
        <w:spacing w:line="276" w:lineRule="auto"/>
        <w:rPr>
          <w:rFonts w:ascii="Lucida Sans Typewriter" w:hAnsi="Lucida Sans Typewriter"/>
        </w:rPr>
      </w:pPr>
      <w:r w:rsidRPr="00B62C7B">
        <w:rPr>
          <w:rFonts w:ascii="Lucida Sans Typewriter" w:hAnsi="Lucida Sans Typewriter"/>
        </w:rPr>
        <w:t>No host should be allowed to renew an IP which is already expired, or assigned to another host.</w:t>
      </w:r>
    </w:p>
    <w:p w14:paraId="6CBD3E07" w14:textId="77777777" w:rsidR="00746C59" w:rsidRPr="0053782D" w:rsidRDefault="00746C59" w:rsidP="00746C59">
      <w:pPr>
        <w:pStyle w:val="ListParagraph"/>
        <w:spacing w:line="276" w:lineRule="auto"/>
        <w:ind w:left="998"/>
        <w:rPr>
          <w:rFonts w:ascii="Lucida Sans Typewriter" w:hAnsi="Lucida Sans Typewriter"/>
        </w:rPr>
      </w:pPr>
    </w:p>
    <w:p w14:paraId="33017A9F" w14:textId="2BFFFF88" w:rsidR="00746C59" w:rsidRDefault="00746C59" w:rsidP="00746C59">
      <w:pPr>
        <w:spacing w:line="276" w:lineRule="auto"/>
        <w:rPr>
          <w:rFonts w:ascii="Lucida Sans Typewriter" w:hAnsi="Lucida Sans Typewriter"/>
          <w:b/>
          <w:bCs/>
          <w:sz w:val="24"/>
          <w:szCs w:val="24"/>
          <w:u w:val="single"/>
        </w:rPr>
      </w:pPr>
      <w:r>
        <w:rPr>
          <w:rFonts w:ascii="Lucida Sans Typewriter" w:hAnsi="Lucida Sans Typewriter"/>
          <w:b/>
          <w:bCs/>
          <w:sz w:val="24"/>
          <w:szCs w:val="24"/>
          <w:u w:val="single"/>
        </w:rPr>
        <w:t>RESULTS &amp; ANALYSIS:</w:t>
      </w:r>
    </w:p>
    <w:p w14:paraId="3EC4827B" w14:textId="632C0D1D" w:rsidR="008B46B5" w:rsidRDefault="00A91BC8" w:rsidP="00746C59">
      <w:pPr>
        <w:spacing w:line="276" w:lineRule="auto"/>
        <w:rPr>
          <w:rFonts w:ascii="Lucida Sans Typewriter" w:hAnsi="Lucida Sans Typewriter"/>
          <w:b/>
          <w:bCs/>
          <w:sz w:val="24"/>
          <w:szCs w:val="24"/>
          <w:u w:val="single"/>
        </w:rPr>
      </w:pPr>
      <w:r>
        <w:rPr>
          <w:rFonts w:ascii="Lucida Sans Typewriter" w:hAnsi="Lucida Sans Typewriter"/>
          <w:b/>
          <w:bCs/>
          <w:sz w:val="24"/>
          <w:szCs w:val="24"/>
          <w:u w:val="single"/>
        </w:rPr>
        <w:t>DHCP OUTPUT:</w:t>
      </w:r>
    </w:p>
    <w:p w14:paraId="6024CE41" w14:textId="377E4D47" w:rsidR="008B46B5" w:rsidRDefault="008B46B5" w:rsidP="00746C59">
      <w:pPr>
        <w:spacing w:line="276" w:lineRule="auto"/>
        <w:rPr>
          <w:rFonts w:ascii="Lucida Sans Typewriter" w:hAnsi="Lucida Sans Typewriter"/>
          <w:b/>
          <w:bCs/>
          <w:sz w:val="24"/>
          <w:szCs w:val="24"/>
          <w:u w:val="single"/>
        </w:rPr>
      </w:pPr>
      <w:r w:rsidRPr="008B46B5">
        <w:rPr>
          <w:rFonts w:ascii="Lucida Sans Typewriter" w:hAnsi="Lucida Sans Typewriter"/>
          <w:b/>
          <w:bCs/>
          <w:noProof/>
          <w:sz w:val="24"/>
          <w:szCs w:val="24"/>
          <w:u w:val="single"/>
        </w:rPr>
        <w:drawing>
          <wp:inline distT="0" distB="0" distL="0" distR="0" wp14:anchorId="6E1DDA4E" wp14:editId="796D3ABC">
            <wp:extent cx="2634526" cy="345781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41943" cy="346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EEC3E" w14:textId="1D941633" w:rsidR="00746C59" w:rsidRDefault="00746C59" w:rsidP="00746C59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ab/>
      </w:r>
      <w:r w:rsidR="008B46B5" w:rsidRPr="008B46B5">
        <w:rPr>
          <w:rFonts w:ascii="Lucida Sans Typewriter" w:hAnsi="Lucida Sans Typewriter"/>
          <w:noProof/>
        </w:rPr>
        <w:drawing>
          <wp:inline distT="0" distB="0" distL="0" distR="0" wp14:anchorId="60B3FEB4" wp14:editId="743F16FB">
            <wp:extent cx="2232853" cy="44199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32853" cy="441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64CE8" w14:textId="77777777" w:rsidR="00DE2CB1" w:rsidRDefault="00DE2CB1" w:rsidP="00DE2CB1">
      <w:pPr>
        <w:spacing w:line="276" w:lineRule="auto"/>
        <w:rPr>
          <w:rFonts w:ascii="Lucida Sans Typewriter" w:hAnsi="Lucida Sans Typewriter"/>
          <w:b/>
          <w:bCs/>
          <w:sz w:val="24"/>
          <w:szCs w:val="24"/>
          <w:u w:val="single"/>
        </w:rPr>
      </w:pPr>
      <w:r>
        <w:rPr>
          <w:rFonts w:ascii="Lucida Sans Typewriter" w:hAnsi="Lucida Sans Typewriter"/>
          <w:b/>
          <w:bCs/>
          <w:sz w:val="24"/>
          <w:szCs w:val="24"/>
          <w:u w:val="single"/>
        </w:rPr>
        <w:t>ARP OUTPUT:</w:t>
      </w:r>
    </w:p>
    <w:p w14:paraId="2E1159E4" w14:textId="77777777" w:rsidR="00DE2CB1" w:rsidRDefault="00DE2CB1" w:rsidP="00DE2CB1">
      <w:pPr>
        <w:spacing w:line="276" w:lineRule="auto"/>
        <w:rPr>
          <w:rFonts w:ascii="Lucida Sans Typewriter" w:hAnsi="Lucida Sans Typewriter"/>
          <w:b/>
          <w:bCs/>
          <w:sz w:val="24"/>
          <w:szCs w:val="24"/>
          <w:u w:val="single"/>
        </w:rPr>
      </w:pPr>
      <w:r w:rsidRPr="00A91BC8">
        <w:rPr>
          <w:rFonts w:ascii="Lucida Sans Typewriter" w:hAnsi="Lucida Sans Typewriter"/>
          <w:b/>
          <w:bCs/>
          <w:noProof/>
          <w:sz w:val="24"/>
          <w:szCs w:val="24"/>
          <w:u w:val="single"/>
        </w:rPr>
        <w:drawing>
          <wp:inline distT="0" distB="0" distL="0" distR="0" wp14:anchorId="6AB2522C" wp14:editId="560753B9">
            <wp:extent cx="3977985" cy="617273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77985" cy="617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46DD4" w14:textId="77777777" w:rsidR="00DE2CB1" w:rsidRDefault="00DE2CB1" w:rsidP="00746C59">
      <w:pPr>
        <w:spacing w:line="276" w:lineRule="auto"/>
        <w:rPr>
          <w:rFonts w:ascii="Lucida Sans Typewriter" w:hAnsi="Lucida Sans Typewriter"/>
        </w:rPr>
      </w:pPr>
    </w:p>
    <w:p w14:paraId="26BD9415" w14:textId="74453D32" w:rsidR="00A91BC8" w:rsidRDefault="00A91BC8" w:rsidP="00746C59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ab/>
        <w:t xml:space="preserve">This program is so far able to provide all the functionalities which are mentioned in the test-cases section. </w:t>
      </w:r>
    </w:p>
    <w:p w14:paraId="33F9D20D" w14:textId="77777777" w:rsidR="00746C59" w:rsidRDefault="00746C59" w:rsidP="00746C59">
      <w:pPr>
        <w:spacing w:line="276" w:lineRule="auto"/>
        <w:rPr>
          <w:rFonts w:ascii="Lucida Sans Typewriter" w:hAnsi="Lucida Sans Typewriter"/>
          <w:b/>
          <w:bCs/>
          <w:sz w:val="24"/>
          <w:szCs w:val="24"/>
          <w:u w:val="single"/>
        </w:rPr>
      </w:pPr>
      <w:r>
        <w:rPr>
          <w:rFonts w:ascii="Lucida Sans Typewriter" w:hAnsi="Lucida Sans Typewriter"/>
          <w:b/>
          <w:bCs/>
          <w:sz w:val="24"/>
          <w:szCs w:val="24"/>
          <w:u w:val="single"/>
        </w:rPr>
        <w:t>COMMENTS:</w:t>
      </w:r>
    </w:p>
    <w:p w14:paraId="11FC1A29" w14:textId="5CE09524" w:rsidR="00746C59" w:rsidRDefault="00746C59" w:rsidP="00746C59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ab/>
      </w:r>
      <w:r w:rsidR="008F6C10">
        <w:rPr>
          <w:rFonts w:ascii="Lucida Sans Typewriter" w:hAnsi="Lucida Sans Typewriter"/>
        </w:rPr>
        <w:t xml:space="preserve">This program was interesting to implement. There </w:t>
      </w:r>
      <w:r w:rsidR="001A01D4">
        <w:rPr>
          <w:rFonts w:ascii="Lucida Sans Typewriter" w:hAnsi="Lucida Sans Typewriter"/>
        </w:rPr>
        <w:t>is chance of improvement</w:t>
      </w:r>
      <w:r w:rsidR="007D2945">
        <w:rPr>
          <w:rFonts w:ascii="Lucida Sans Typewriter" w:hAnsi="Lucida Sans Typewriter"/>
        </w:rPr>
        <w:t xml:space="preserve"> in case of ARP implementation. We can have different approach rather than using a static table.</w:t>
      </w:r>
      <w:r w:rsidR="00BD7416">
        <w:rPr>
          <w:rFonts w:ascii="Lucida Sans Typewriter" w:hAnsi="Lucida Sans Typewriter"/>
        </w:rPr>
        <w:t xml:space="preserve"> </w:t>
      </w:r>
      <w:proofErr w:type="gramStart"/>
      <w:r w:rsidR="00BD7416">
        <w:rPr>
          <w:rFonts w:ascii="Lucida Sans Typewriter" w:hAnsi="Lucida Sans Typewriter"/>
        </w:rPr>
        <w:t>More or less both</w:t>
      </w:r>
      <w:proofErr w:type="gramEnd"/>
      <w:r w:rsidR="00BD7416">
        <w:rPr>
          <w:rFonts w:ascii="Lucida Sans Typewriter" w:hAnsi="Lucida Sans Typewriter"/>
        </w:rPr>
        <w:t xml:space="preserve"> the protocols’ implementations are complete.</w:t>
      </w:r>
    </w:p>
    <w:p w14:paraId="0F845DC8" w14:textId="77777777" w:rsidR="00746C59" w:rsidRPr="00127049" w:rsidRDefault="00746C59" w:rsidP="00746C59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 xml:space="preserve"> </w:t>
      </w:r>
    </w:p>
    <w:p w14:paraId="640E6EB0" w14:textId="77777777" w:rsidR="00746C59" w:rsidRDefault="00746C59" w:rsidP="00746C59"/>
    <w:p w14:paraId="351EB80A" w14:textId="77777777" w:rsidR="00863B3F" w:rsidRDefault="00863B3F"/>
    <w:sectPr w:rsidR="00863B3F" w:rsidSect="00934C3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A3A03"/>
    <w:multiLevelType w:val="hybridMultilevel"/>
    <w:tmpl w:val="70AE41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12033F"/>
    <w:multiLevelType w:val="hybridMultilevel"/>
    <w:tmpl w:val="603EA3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327883"/>
    <w:multiLevelType w:val="hybridMultilevel"/>
    <w:tmpl w:val="F5FEB6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E87F67"/>
    <w:multiLevelType w:val="hybridMultilevel"/>
    <w:tmpl w:val="C2DE380E"/>
    <w:lvl w:ilvl="0" w:tplc="4009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num w:numId="1" w16cid:durableId="1358968211">
    <w:abstractNumId w:val="3"/>
  </w:num>
  <w:num w:numId="2" w16cid:durableId="1185902404">
    <w:abstractNumId w:val="2"/>
  </w:num>
  <w:num w:numId="3" w16cid:durableId="395323277">
    <w:abstractNumId w:val="0"/>
  </w:num>
  <w:num w:numId="4" w16cid:durableId="9798461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MTIwMDAyMjezNDJU0lEKTi0uzszPAykwrgUA2N8aLSwAAAA="/>
  </w:docVars>
  <w:rsids>
    <w:rsidRoot w:val="00863B3F"/>
    <w:rsid w:val="00003D08"/>
    <w:rsid w:val="00041437"/>
    <w:rsid w:val="0004749E"/>
    <w:rsid w:val="001A01D4"/>
    <w:rsid w:val="001E2724"/>
    <w:rsid w:val="002B794B"/>
    <w:rsid w:val="00304FFB"/>
    <w:rsid w:val="00476D9F"/>
    <w:rsid w:val="00514EE3"/>
    <w:rsid w:val="0052428D"/>
    <w:rsid w:val="0062763D"/>
    <w:rsid w:val="00632DF8"/>
    <w:rsid w:val="00670567"/>
    <w:rsid w:val="006E23FA"/>
    <w:rsid w:val="007127D3"/>
    <w:rsid w:val="00746C59"/>
    <w:rsid w:val="00790930"/>
    <w:rsid w:val="007B02F0"/>
    <w:rsid w:val="007C0EDB"/>
    <w:rsid w:val="007D2945"/>
    <w:rsid w:val="00863B3F"/>
    <w:rsid w:val="008B46B5"/>
    <w:rsid w:val="008E5380"/>
    <w:rsid w:val="008F6C10"/>
    <w:rsid w:val="00972905"/>
    <w:rsid w:val="00997872"/>
    <w:rsid w:val="009A0DD1"/>
    <w:rsid w:val="009B413D"/>
    <w:rsid w:val="00A74886"/>
    <w:rsid w:val="00A91BC8"/>
    <w:rsid w:val="00B54BCA"/>
    <w:rsid w:val="00B62C7B"/>
    <w:rsid w:val="00BD7416"/>
    <w:rsid w:val="00C6211A"/>
    <w:rsid w:val="00C94DD2"/>
    <w:rsid w:val="00CF765B"/>
    <w:rsid w:val="00CF78F5"/>
    <w:rsid w:val="00DA376D"/>
    <w:rsid w:val="00DD1704"/>
    <w:rsid w:val="00DE2CB1"/>
    <w:rsid w:val="00E75DB9"/>
    <w:rsid w:val="00ED0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86D1DA"/>
  <w15:chartTrackingRefBased/>
  <w15:docId w15:val="{DD114029-87B9-4688-9BAD-8333E334A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6C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6C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1</Pages>
  <Words>494</Words>
  <Characters>282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onraj27@gmail.com</dc:creator>
  <cp:keywords/>
  <dc:description/>
  <cp:lastModifiedBy>imonraj27@gmail.com</cp:lastModifiedBy>
  <cp:revision>30</cp:revision>
  <cp:lastPrinted>2022-11-18T15:41:00Z</cp:lastPrinted>
  <dcterms:created xsi:type="dcterms:W3CDTF">2022-11-18T11:59:00Z</dcterms:created>
  <dcterms:modified xsi:type="dcterms:W3CDTF">2022-11-20T05:24:00Z</dcterms:modified>
</cp:coreProperties>
</file>